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FirstParagraph"/>
      </w:pPr>
      <w:r>
        <w:t xml:space="preserve">Vector Creation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FirstParagraph"/>
      </w:pPr>
      <w:r>
        <w:t xml:space="preserve">Vector Opera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4  5  6  7  8  9 10 11 12 13 14 15 16 17 18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 [1] -1  0  1  2  3  4  5  6  7  8  9 10 11 12 1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 121 144 169 196 225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3 -1  1  3  5  2  4  6  8 10  7  9 11 13 1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-4 -3 -2 -1  0  1  2  3  4  5  6  7  8  9 1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7 8 5 5 3 4</w:t>
      </w:r>
    </w:p>
    <w:p>
      <w:pPr>
        <w:pStyle w:val="FirstParagraph"/>
      </w:pPr>
      <w:r>
        <w:t xml:space="preserve">Naming Vectors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wo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"a"   "b"   "c"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</dc:title>
  <dc:creator>Sumeet Chalak</dc:creator>
  <cp:keywords/>
  <dcterms:created xsi:type="dcterms:W3CDTF">2020-12-18T16:41:42Z</dcterms:created>
  <dcterms:modified xsi:type="dcterms:W3CDTF">2020-12-18T16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